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BBEEC3" w14:textId="1B5EA4AF" w:rsidR="005C4F26" w:rsidRDefault="005C4F26">
      <w:pPr>
        <w:rPr>
          <w:lang w:val="en-US"/>
        </w:rPr>
      </w:pPr>
      <w:r>
        <w:rPr>
          <w:lang w:val="en-US"/>
        </w:rPr>
        <w:t xml:space="preserve">The goal is to build a Patreon-like platform that has a stock trading element to it. Investors get to invest in their favourite artists early on, pushing them towards success. </w:t>
      </w:r>
      <w:r w:rsidR="002A4715">
        <w:rPr>
          <w:lang w:val="en-US"/>
        </w:rPr>
        <w:t>The</w:t>
      </w:r>
      <w:r>
        <w:rPr>
          <w:lang w:val="en-US"/>
        </w:rPr>
        <w:t xml:space="preserve"> benefit does not only lie in seeing the artists succeed, </w:t>
      </w:r>
      <w:r w:rsidR="002A4715">
        <w:rPr>
          <w:lang w:val="en-US"/>
        </w:rPr>
        <w:t xml:space="preserve">it is supported by an opportunity for </w:t>
      </w:r>
      <w:r>
        <w:rPr>
          <w:lang w:val="en-US"/>
        </w:rPr>
        <w:t xml:space="preserve">investors to </w:t>
      </w:r>
      <w:r w:rsidR="002A4715">
        <w:rPr>
          <w:lang w:val="en-US"/>
        </w:rPr>
        <w:t xml:space="preserve">reap financial benefit </w:t>
      </w:r>
      <w:r>
        <w:rPr>
          <w:lang w:val="en-US"/>
        </w:rPr>
        <w:t xml:space="preserve">from owning shares in a portion of </w:t>
      </w:r>
      <w:r w:rsidR="00FB1CC9">
        <w:rPr>
          <w:lang w:val="en-US"/>
        </w:rPr>
        <w:t>an artist’s</w:t>
      </w:r>
      <w:r>
        <w:rPr>
          <w:lang w:val="en-US"/>
        </w:rPr>
        <w:t xml:space="preserve"> success.</w:t>
      </w:r>
    </w:p>
    <w:p w14:paraId="50A64891" w14:textId="34E8B030" w:rsidR="00C678B3" w:rsidRDefault="00DA57E1">
      <w:pPr>
        <w:rPr>
          <w:lang w:val="en-US"/>
        </w:rPr>
      </w:pPr>
      <w:r>
        <w:rPr>
          <w:lang w:val="en-US"/>
        </w:rPr>
        <w:t>Security</w:t>
      </w:r>
    </w:p>
    <w:p w14:paraId="07D0D702" w14:textId="71D51E7F" w:rsidR="00DA57E1" w:rsidRDefault="00DA57E1">
      <w:pPr>
        <w:rPr>
          <w:lang w:val="en-US"/>
        </w:rPr>
      </w:pPr>
      <w:r>
        <w:rPr>
          <w:lang w:val="en-US"/>
        </w:rPr>
        <w:t>Artists</w:t>
      </w:r>
    </w:p>
    <w:p w14:paraId="6E0AF826" w14:textId="22EE4813" w:rsidR="00DA57E1" w:rsidRDefault="00A22592">
      <w:pPr>
        <w:rPr>
          <w:lang w:val="en-US"/>
        </w:rPr>
      </w:pPr>
      <w:r>
        <w:rPr>
          <w:lang w:val="en-US"/>
        </w:rPr>
        <w:t>Investors</w:t>
      </w:r>
    </w:p>
    <w:p w14:paraId="4F22800A" w14:textId="225FA6DA" w:rsidR="00DA57E1" w:rsidRDefault="00B84303">
      <w:pPr>
        <w:rPr>
          <w:lang w:val="en-US"/>
        </w:rPr>
      </w:pPr>
      <w:r>
        <w:rPr>
          <w:lang w:val="en-US"/>
        </w:rPr>
        <w:t>Fraud</w:t>
      </w:r>
    </w:p>
    <w:p w14:paraId="390332AA" w14:textId="4593A32E" w:rsidR="00B84303" w:rsidRDefault="00B84303">
      <w:pPr>
        <w:rPr>
          <w:lang w:val="en-US"/>
        </w:rPr>
      </w:pPr>
      <w:r>
        <w:rPr>
          <w:lang w:val="en-US"/>
        </w:rPr>
        <w:t>Payments</w:t>
      </w:r>
    </w:p>
    <w:p w14:paraId="4BE7F8D9" w14:textId="3432798B" w:rsidR="00B84303" w:rsidRDefault="007C3A0C">
      <w:pPr>
        <w:rPr>
          <w:lang w:val="en-US"/>
        </w:rPr>
      </w:pPr>
      <w:r>
        <w:rPr>
          <w:lang w:val="en-US"/>
        </w:rPr>
        <w:t>Trading</w:t>
      </w:r>
    </w:p>
    <w:p w14:paraId="01AE4A71" w14:textId="2A4FC012" w:rsidR="00B84303" w:rsidRDefault="005744D2">
      <w:pPr>
        <w:rPr>
          <w:lang w:val="en-US"/>
        </w:rPr>
      </w:pPr>
      <w:r>
        <w:rPr>
          <w:lang w:val="en-US"/>
        </w:rPr>
        <w:t>Real-time aggregation</w:t>
      </w:r>
    </w:p>
    <w:p w14:paraId="50882ABC" w14:textId="4DEC1DC0" w:rsidR="00A22592" w:rsidRDefault="00A22592">
      <w:pPr>
        <w:rPr>
          <w:lang w:val="en-US"/>
        </w:rPr>
      </w:pPr>
      <w:r>
        <w:rPr>
          <w:lang w:val="en-US"/>
        </w:rPr>
        <w:t>Media containers</w:t>
      </w:r>
    </w:p>
    <w:p w14:paraId="763E35EC" w14:textId="26C9FFBF" w:rsidR="00A22592" w:rsidRDefault="00A22592">
      <w:pPr>
        <w:rPr>
          <w:lang w:val="en-US"/>
        </w:rPr>
      </w:pPr>
      <w:r>
        <w:rPr>
          <w:lang w:val="en-US"/>
        </w:rPr>
        <w:t>Contracts</w:t>
      </w:r>
    </w:p>
    <w:p w14:paraId="2E6517BB" w14:textId="01711B3D" w:rsidR="00C17357" w:rsidRDefault="00C17357">
      <w:pPr>
        <w:rPr>
          <w:lang w:val="en-US"/>
        </w:rPr>
      </w:pPr>
      <w:r>
        <w:rPr>
          <w:lang w:val="en-US"/>
        </w:rPr>
        <w:t>Songwriters</w:t>
      </w:r>
    </w:p>
    <w:p w14:paraId="5A66503B" w14:textId="77777777" w:rsidR="005744D2" w:rsidRDefault="005744D2">
      <w:pPr>
        <w:rPr>
          <w:lang w:val="en-US"/>
        </w:rPr>
      </w:pPr>
    </w:p>
    <w:p w14:paraId="0B1DFB8B" w14:textId="77777777" w:rsidR="005744D2" w:rsidRDefault="005744D2">
      <w:pPr>
        <w:rPr>
          <w:lang w:val="en-US"/>
        </w:rPr>
      </w:pPr>
    </w:p>
    <w:p w14:paraId="58526C82" w14:textId="77777777" w:rsidR="00DA57E1" w:rsidRPr="00DA57E1" w:rsidRDefault="00DA57E1">
      <w:pPr>
        <w:rPr>
          <w:lang w:val="en-US"/>
        </w:rPr>
      </w:pPr>
    </w:p>
    <w:sectPr w:rsidR="00DA57E1" w:rsidRPr="00DA57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MTY1NDA3tzA1sjBV0lEKTi0uzszPAykwqQUATSdsciwAAAA="/>
  </w:docVars>
  <w:rsids>
    <w:rsidRoot w:val="00DA57E1"/>
    <w:rsid w:val="002A4715"/>
    <w:rsid w:val="005744D2"/>
    <w:rsid w:val="005C4F26"/>
    <w:rsid w:val="007C2A76"/>
    <w:rsid w:val="007C3A0C"/>
    <w:rsid w:val="009437DA"/>
    <w:rsid w:val="00A22592"/>
    <w:rsid w:val="00B84303"/>
    <w:rsid w:val="00C17357"/>
    <w:rsid w:val="00C678B3"/>
    <w:rsid w:val="00DA57E1"/>
    <w:rsid w:val="00FB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0CCBC"/>
  <w15:chartTrackingRefBased/>
  <w15:docId w15:val="{4394FC99-06C5-4BCB-8CED-FC8BCEA48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1</Words>
  <Characters>410</Characters>
  <Application>Microsoft Office Word</Application>
  <DocSecurity>0</DocSecurity>
  <Lines>3</Lines>
  <Paragraphs>1</Paragraphs>
  <ScaleCrop>false</ScaleCrop>
  <Company/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chaba.mokobane@gmail.com</dc:creator>
  <cp:keywords/>
  <dc:description/>
  <cp:lastModifiedBy>sechaba.mokobane@gmail.com</cp:lastModifiedBy>
  <cp:revision>11</cp:revision>
  <dcterms:created xsi:type="dcterms:W3CDTF">2021-04-15T06:49:00Z</dcterms:created>
  <dcterms:modified xsi:type="dcterms:W3CDTF">2021-04-23T05:16:00Z</dcterms:modified>
</cp:coreProperties>
</file>